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170F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ybrid modeling of bioprocesses: revisiting the direct identification method</w:t>
      </w:r>
    </w:p>
    <w:p w:rsidR="00DE0019" w:rsidRPr="002170F7" w:rsidRDefault="002170F7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2170F7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osé Pinto</w:t>
      </w:r>
      <w:r w:rsidR="00704BDF" w:rsidRPr="002170F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="00736B13"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Gerald Striedner</w:t>
      </w:r>
      <w:r w:rsidR="00704BDF" w:rsidRPr="002170F7">
        <w:rPr>
          <w:rFonts w:eastAsia="SimSun"/>
          <w:color w:val="000000"/>
          <w:vertAlign w:val="superscript"/>
          <w:lang w:val="pt-PT" w:eastAsia="zh-CN"/>
        </w:rPr>
        <w:t>2</w:t>
      </w:r>
      <w:r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="00DE0019" w:rsidRPr="002170F7">
        <w:rPr>
          <w:rFonts w:eastAsia="SimSun"/>
          <w:color w:val="000000"/>
          <w:lang w:val="pt-PT" w:eastAsia="zh-CN"/>
        </w:rPr>
        <w:t xml:space="preserve"> </w:t>
      </w:r>
      <w:r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Rui</w:t>
      </w:r>
      <w:r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Pr="002170F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Oliveira</w:t>
      </w:r>
      <w:r w:rsidRPr="002170F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*</w:t>
      </w:r>
    </w:p>
    <w:p w:rsidR="00704BDF" w:rsidRPr="00A03C72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03C72">
        <w:rPr>
          <w:rFonts w:eastAsia="MS PGothic"/>
          <w:i/>
          <w:iCs/>
          <w:color w:val="000000"/>
          <w:sz w:val="20"/>
          <w:lang w:val="pt-PT"/>
        </w:rPr>
        <w:t>1</w:t>
      </w:r>
      <w:r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r w:rsidR="004D1A3E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REQUIMTE, </w:t>
      </w:r>
      <w:r w:rsidR="00A03C72"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FCT/</w:t>
      </w:r>
      <w:r w:rsid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ni</w:t>
      </w:r>
      <w:r w:rsidR="002170F7"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NOVA Lisboa</w:t>
      </w:r>
      <w:r w:rsidR="00A03C72"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, Portugal</w:t>
      </w:r>
      <w:r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; 2 </w:t>
      </w:r>
      <w:proofErr w:type="spellStart"/>
      <w:r w:rsidR="00A03C72"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Dep</w:t>
      </w:r>
      <w:proofErr w:type="spellEnd"/>
      <w:r w:rsidR="00A03C72" w:rsidRPr="00A03C72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. </w:t>
      </w:r>
      <w:r w:rsidR="00A03C72" w:rsidRPr="00A03C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iotechnology, </w:t>
      </w:r>
      <w:r w:rsidR="002170F7" w:rsidRPr="00A03C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OKU </w:t>
      </w:r>
      <w:r w:rsidR="00A03C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, </w:t>
      </w:r>
      <w:r w:rsidR="002170F7" w:rsidRPr="00A03C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ienna</w:t>
      </w:r>
      <w:r w:rsidR="00A03C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Austr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170F7">
        <w:rPr>
          <w:rFonts w:asciiTheme="minorHAnsi" w:eastAsia="MS PGothic" w:hAnsiTheme="minorHAnsi"/>
          <w:bCs/>
          <w:i/>
          <w:iCs/>
          <w:sz w:val="20"/>
          <w:lang w:val="en-US"/>
        </w:rPr>
        <w:t>rm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2170F7">
        <w:rPr>
          <w:rFonts w:asciiTheme="minorHAnsi" w:eastAsia="MS PGothic" w:hAnsiTheme="minorHAnsi"/>
          <w:bCs/>
          <w:i/>
          <w:iCs/>
          <w:sz w:val="20"/>
          <w:lang w:val="en-US"/>
        </w:rPr>
        <w:t>fct.unl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2170F7">
        <w:rPr>
          <w:rFonts w:asciiTheme="minorHAnsi" w:eastAsia="MS PGothic" w:hAnsiTheme="minorHAnsi"/>
          <w:bCs/>
          <w:i/>
          <w:iCs/>
          <w:sz w:val="20"/>
          <w:lang w:val="en-US"/>
        </w:rPr>
        <w:t>p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F49C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dification of the direct identification method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7F49C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uch faster and stable identification of hybrid model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76107" w:rsidRDefault="007F49C1" w:rsidP="00A7610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roved scalability of hybrid models to more complex biological system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910EA" w:rsidRDefault="00DE26C3" w:rsidP="00FA6A4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eneral bioreactor hybri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d model has been used many tim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scribe the dynamics of a bioprocess (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sichogio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nga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1992,</w:t>
      </w:r>
      <w:r w:rsidRPr="00DE26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liveira, 200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model is primarily based on a set of material balance equations of the key substrates/products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rm of a system of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O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A406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kinetics such as the specific growth rate,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 uptake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s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roduct synthesis rates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proofErr w:type="gramStart"/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vp</w:t>
      </w:r>
      <w:proofErr w:type="spellEnd"/>
      <w:proofErr w:type="gramEnd"/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less defined parts of the 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y are the result of thousands of metabolic reactions regulated a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different levels by genes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s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vironmental fact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hybrid models </w:t>
      </w:r>
      <w:proofErr w:type="spellStart"/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proofErr w:type="spellEnd"/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s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ed by artificial neural networks (</w:t>
      </w:r>
      <w:r w:rsidR="00A406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knowledging the fact that the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too complex to be described </w:t>
      </w:r>
      <w:r w:rsidR="008F76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chanistic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bination of ODEs with ANNs gives rise to </w:t>
      </w:r>
      <w:r w:rsidR="008F76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-called 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hybrid semiparametric model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A6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particular identification challenges. Training the ANN linked with ODEs is not the same as a standalone ANN.</w:t>
      </w:r>
      <w:r w:rsidR="00A406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 are two main</w:t>
      </w:r>
      <w:r w:rsidR="00A406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to train the ANN: the direct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.g. </w:t>
      </w:r>
      <w:proofErr w:type="spellStart"/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oludur</w:t>
      </w:r>
      <w:proofErr w:type="spellEnd"/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&amp; Ramirez, 1996)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06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indirect method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.g. </w:t>
      </w:r>
      <w:proofErr w:type="spellStart"/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Psichogios</w:t>
      </w:r>
      <w:proofErr w:type="spellEnd"/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Ungar</w:t>
      </w:r>
      <w:proofErr w:type="spellEnd"/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1992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direct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much more complex, slower and less flexible than the direct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it typically produces more accurate and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ove all more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le </w:t>
      </w:r>
      <w:r w:rsidR="008F762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is reason it has been preferred in the literature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A7610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odified direct identification method</w:t>
      </w:r>
    </w:p>
    <w:p w:rsidR="00704BDF" w:rsidRPr="008D0BEB" w:rsidRDefault="008B0DF1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rect </w:t>
      </w:r>
      <w:r w:rsidR="00581C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entific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 two-steps </w:t>
      </w:r>
      <w:r w:rsidR="00581C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he material balances and ANN are decoupled. In a first step the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logic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s 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alculated from the ex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imentally measured concentration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solving the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lance equations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.g. </w:t>
      </w:r>
      <w:proofErr w:type="spellStart"/>
      <w:r w:rsidR="00341CFB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oludur</w:t>
      </w:r>
      <w:proofErr w:type="spellEnd"/>
      <w:r w:rsidR="00341CFB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&amp; Ramirez, 1996)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econd step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ul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s are used as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rget 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puts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ining of the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ining can proceed with 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ndard techniques 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error backpropagation</w:t>
      </w:r>
      <w:r w:rsidR="00C910EA" w:rsidRPr="00112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91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propose the time integral of weighted least squares of volumetric reaction rates as cost function 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N training in the 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 identification step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EF6B7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ynthetic data set was generated by simulation of a simple fed-batch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whereby biomass, X, grows on substrate, S, and produces product, P, over time, t. Gaussian noise 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dded with a standard deviation of 0.3 g/L for al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ab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se data are represented by the symbols in the upper panel plots of Fig. 1. </w:t>
      </w:r>
      <w:r w:rsidR="008B0D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92A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biologic kinetic rates </w:t>
      </w:r>
      <w:r w:rsidR="008B0DF1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592A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ulated from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592A8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8B0DF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differentiation</w:t>
      </w:r>
      <w:r w:rsidRPr="00592A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Smooth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lines 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ppli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concentr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, S and 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m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ed by analytical differentiation of the splines fun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btain estimates of derivatives 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X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t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S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t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P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dt</w:t>
      </w:r>
      <w:proofErr w:type="spellEnd"/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 given time poi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0DF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te Carlo approach was adopted whereby the calculation of rates is repeated 100 times by adding Gaussian noise wit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.d.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0.3 g/L</w:t>
      </w:r>
      <w:r w:rsidR="00E1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concentra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procedure resulted in the “experimental</w:t>
      </w:r>
      <w:r w:rsidR="00E1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rates</w:t>
      </w:r>
      <w:r w:rsidR="00E1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panel plots </w:t>
      </w:r>
      <w:r w:rsidR="00E13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Fig. 1. </w:t>
      </w:r>
      <w:r w:rsidR="008B0D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data were set as target outputs of a 3-layered ANN with 1 input (substrate concentration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3 outputs (the specific rates</w:t>
      </w:r>
      <w:r w:rsidR="00341CF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results of the modified direct identification method are shown in the lower panel for the rates (full line is true property; dashed line is ANN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Finally, the integration of ODEs coupled with the trained ANN resulted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dicted concentrations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n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pper panel plots </w:t>
      </w:r>
      <w:r w:rsidR="00DE6F98">
        <w:rPr>
          <w:rFonts w:asciiTheme="minorHAnsi" w:eastAsia="MS PGothic" w:hAnsiTheme="minorHAnsi"/>
          <w:color w:val="000000"/>
          <w:sz w:val="22"/>
          <w:szCs w:val="22"/>
          <w:lang w:val="en-US"/>
        </w:rPr>
        <w:t>(full line is true property; dashed line is ANN prediction)</w:t>
      </w:r>
      <w:r w:rsidR="00A761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126A2" w:rsidRPr="008D0BEB" w:rsidRDefault="00B126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pt-PT" w:eastAsia="pt-PT"/>
        </w:rPr>
        <w:drawing>
          <wp:inline distT="0" distB="0" distL="0" distR="0" wp14:anchorId="732D222E" wp14:editId="25853433">
            <wp:extent cx="4762500" cy="2055166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334" cy="2053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704BDF" w:rsidP="00B126A2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proofErr w:type="gramStart"/>
      <w:r w:rsidR="00B126A2">
        <w:rPr>
          <w:rFonts w:asciiTheme="minorHAnsi" w:eastAsia="MS PGothic" w:hAnsiTheme="minorHAnsi"/>
          <w:color w:val="000000"/>
          <w:szCs w:val="18"/>
          <w:lang w:val="en-US"/>
        </w:rPr>
        <w:t>Hybrid modeling results using the direct identification approach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proofErr w:type="gramEnd"/>
      <w:r w:rsidR="00B126A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Symbols are measurements, </w:t>
      </w:r>
      <w:r w:rsidR="006F6548">
        <w:rPr>
          <w:rFonts w:asciiTheme="minorHAnsi" w:eastAsia="MS PGothic" w:hAnsiTheme="minorHAnsi"/>
          <w:color w:val="000000"/>
          <w:szCs w:val="18"/>
          <w:lang w:val="en-US"/>
        </w:rPr>
        <w:t>full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line is true property and </w:t>
      </w:r>
      <w:r w:rsidR="006F6548">
        <w:rPr>
          <w:rFonts w:asciiTheme="minorHAnsi" w:eastAsia="MS PGothic" w:hAnsiTheme="minorHAnsi"/>
          <w:color w:val="000000"/>
          <w:szCs w:val="18"/>
          <w:lang w:val="en-US"/>
        </w:rPr>
        <w:t>dashed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line </w:t>
      </w:r>
      <w:r w:rsidR="006F6548">
        <w:rPr>
          <w:rFonts w:asciiTheme="minorHAnsi" w:eastAsia="MS PGothic" w:hAnsiTheme="minorHAnsi"/>
          <w:color w:val="000000"/>
          <w:szCs w:val="18"/>
          <w:lang w:val="en-US"/>
        </w:rPr>
        <w:t xml:space="preserve">is 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the respective hybrid model prediction. </w:t>
      </w:r>
      <w:r w:rsidR="00B126A2">
        <w:rPr>
          <w:rFonts w:asciiTheme="minorHAnsi" w:eastAsia="MS PGothic" w:hAnsiTheme="minorHAnsi"/>
          <w:color w:val="000000"/>
          <w:szCs w:val="18"/>
          <w:lang w:val="en-US"/>
        </w:rPr>
        <w:t xml:space="preserve">Upper panels 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from </w:t>
      </w:r>
      <w:r w:rsidR="00DC0D75">
        <w:rPr>
          <w:rFonts w:asciiTheme="minorHAnsi" w:eastAsia="MS PGothic" w:hAnsiTheme="minorHAnsi"/>
          <w:color w:val="000000"/>
          <w:szCs w:val="18"/>
          <w:lang w:val="en-US"/>
        </w:rPr>
        <w:t xml:space="preserve">left 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to </w:t>
      </w:r>
      <w:r w:rsidR="00DC0D75">
        <w:rPr>
          <w:rFonts w:asciiTheme="minorHAnsi" w:eastAsia="MS PGothic" w:hAnsiTheme="minorHAnsi"/>
          <w:color w:val="000000"/>
          <w:szCs w:val="18"/>
          <w:lang w:val="en-US"/>
        </w:rPr>
        <w:t>right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126A2">
        <w:rPr>
          <w:rFonts w:asciiTheme="minorHAnsi" w:eastAsia="MS PGothic" w:hAnsiTheme="minorHAnsi"/>
          <w:color w:val="000000"/>
          <w:szCs w:val="18"/>
          <w:lang w:val="en-US"/>
        </w:rPr>
        <w:t xml:space="preserve">represent concentrations of biomass (blue), substrate (red), </w:t>
      </w:r>
      <w:proofErr w:type="gramStart"/>
      <w:r w:rsidR="00B126A2">
        <w:rPr>
          <w:rFonts w:asciiTheme="minorHAnsi" w:eastAsia="MS PGothic" w:hAnsiTheme="minorHAnsi"/>
          <w:color w:val="000000"/>
          <w:szCs w:val="18"/>
          <w:lang w:val="en-US"/>
        </w:rPr>
        <w:t>product</w:t>
      </w:r>
      <w:proofErr w:type="gramEnd"/>
      <w:r w:rsidR="00B126A2">
        <w:rPr>
          <w:rFonts w:asciiTheme="minorHAnsi" w:eastAsia="MS PGothic" w:hAnsiTheme="minorHAnsi"/>
          <w:color w:val="000000"/>
          <w:szCs w:val="18"/>
          <w:lang w:val="en-US"/>
        </w:rPr>
        <w:t xml:space="preserve"> (green) over time. Lower panels represent 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from </w:t>
      </w:r>
      <w:r w:rsidR="00DC0D75">
        <w:rPr>
          <w:rFonts w:asciiTheme="minorHAnsi" w:eastAsia="MS PGothic" w:hAnsiTheme="minorHAnsi"/>
          <w:color w:val="000000"/>
          <w:szCs w:val="18"/>
          <w:lang w:val="en-US"/>
        </w:rPr>
        <w:t>left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to </w:t>
      </w:r>
      <w:r w:rsidR="00DC0D75">
        <w:rPr>
          <w:rFonts w:asciiTheme="minorHAnsi" w:eastAsia="MS PGothic" w:hAnsiTheme="minorHAnsi"/>
          <w:color w:val="000000"/>
          <w:szCs w:val="18"/>
          <w:lang w:val="en-US"/>
        </w:rPr>
        <w:t>right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the specific growth rates of biomas</w:t>
      </w:r>
      <w:r w:rsidR="00B126A2">
        <w:rPr>
          <w:rFonts w:asciiTheme="minorHAnsi" w:eastAsia="MS PGothic" w:hAnsiTheme="minorHAnsi"/>
          <w:color w:val="000000"/>
          <w:szCs w:val="18"/>
          <w:lang w:val="en-US"/>
        </w:rPr>
        <w:t>s (blue), su</w:t>
      </w:r>
      <w:r w:rsidR="00DC0D75">
        <w:rPr>
          <w:rFonts w:asciiTheme="minorHAnsi" w:eastAsia="MS PGothic" w:hAnsiTheme="minorHAnsi"/>
          <w:color w:val="000000"/>
          <w:szCs w:val="18"/>
          <w:lang w:val="en-US"/>
        </w:rPr>
        <w:t>bstrate (red) and</w:t>
      </w:r>
      <w:r w:rsidR="00DE26C3">
        <w:rPr>
          <w:rFonts w:asciiTheme="minorHAnsi" w:eastAsia="MS PGothic" w:hAnsiTheme="minorHAnsi"/>
          <w:color w:val="000000"/>
          <w:szCs w:val="18"/>
          <w:lang w:val="en-US"/>
        </w:rPr>
        <w:t xml:space="preserve"> product (green).</w:t>
      </w:r>
    </w:p>
    <w:p w:rsidR="008F762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341CFB" w:rsidRPr="008F762C" w:rsidRDefault="008F762C" w:rsidP="00932125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een in the results the modified indirect identification method enabled an almost perfect identification of the specific reaction rates (comparison between the full and dashed lines). 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val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however als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with the classical direct approach. The most remarkable result is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act that the integration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DEs+AN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.e. the full hybrid model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ed in almost perfect identification 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7F49C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erm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posed to this, 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raditional direct identification method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ically fails in the prediction of concentrations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Thus we conclude that the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ed 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method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ilar performance to the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ly preferred 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rect method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321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C6A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is very significant as the scale and complexity of hybrid models can be largely augmented </w:t>
      </w:r>
      <w:r w:rsidR="006E0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pplying a much faster and much more flexible direct identification method</w:t>
      </w:r>
      <w:r w:rsidR="00DC0D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bookmarkStart w:id="0" w:name="_GoBack"/>
      <w:bookmarkEnd w:id="0"/>
      <w:r w:rsidR="007C6A1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7C6A1A" w:rsidRDefault="007C6A1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>
        <w:rPr>
          <w:rFonts w:asciiTheme="minorHAnsi" w:hAnsiTheme="minorHAnsi"/>
          <w:color w:val="000000"/>
          <w:lang w:val="pt-PT"/>
        </w:rPr>
        <w:t>D.</w:t>
      </w:r>
      <w:r w:rsidRPr="007C6A1A">
        <w:rPr>
          <w:rFonts w:asciiTheme="minorHAnsi" w:hAnsiTheme="minorHAnsi"/>
          <w:color w:val="000000"/>
          <w:lang w:val="pt-PT"/>
        </w:rPr>
        <w:t>C.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 </w:t>
      </w:r>
      <w:proofErr w:type="spellStart"/>
      <w:r w:rsidRPr="007C6A1A">
        <w:rPr>
          <w:rFonts w:asciiTheme="minorHAnsi" w:hAnsiTheme="minorHAnsi"/>
          <w:color w:val="000000"/>
          <w:lang w:val="pt-PT"/>
        </w:rPr>
        <w:t>Psichogios</w:t>
      </w:r>
      <w:proofErr w:type="spellEnd"/>
      <w:r w:rsidR="00704BDF" w:rsidRPr="007C6A1A">
        <w:rPr>
          <w:rFonts w:asciiTheme="minorHAnsi" w:hAnsiTheme="minorHAnsi"/>
          <w:color w:val="000000"/>
          <w:lang w:val="pt-PT"/>
        </w:rPr>
        <w:t xml:space="preserve">, </w:t>
      </w:r>
      <w:r>
        <w:rPr>
          <w:rFonts w:asciiTheme="minorHAnsi" w:hAnsiTheme="minorHAnsi"/>
          <w:color w:val="000000"/>
          <w:lang w:val="pt-PT"/>
        </w:rPr>
        <w:t>L</w:t>
      </w:r>
      <w:r w:rsidR="00704BDF" w:rsidRPr="007C6A1A">
        <w:rPr>
          <w:rFonts w:asciiTheme="minorHAnsi" w:hAnsiTheme="minorHAnsi"/>
          <w:color w:val="000000"/>
          <w:lang w:val="pt-PT"/>
        </w:rPr>
        <w:t>.</w:t>
      </w:r>
      <w:r>
        <w:rPr>
          <w:rFonts w:asciiTheme="minorHAnsi" w:hAnsiTheme="minorHAnsi"/>
          <w:color w:val="000000"/>
          <w:lang w:val="pt-PT"/>
        </w:rPr>
        <w:t>H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pt-PT"/>
        </w:rPr>
        <w:t>Ungar</w:t>
      </w:r>
      <w:proofErr w:type="spellEnd"/>
      <w:r w:rsidR="00704BDF" w:rsidRPr="007C6A1A">
        <w:rPr>
          <w:rFonts w:asciiTheme="minorHAnsi" w:hAnsiTheme="minorHAnsi"/>
          <w:color w:val="000000"/>
          <w:lang w:val="pt-PT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pt-PT"/>
        </w:rPr>
        <w:t>AIChE</w:t>
      </w:r>
      <w:proofErr w:type="spellEnd"/>
      <w:r w:rsidR="00704BDF" w:rsidRPr="007C6A1A">
        <w:rPr>
          <w:rFonts w:asciiTheme="minorHAnsi" w:hAnsiTheme="minorHAnsi"/>
          <w:color w:val="000000"/>
          <w:lang w:val="pt-PT"/>
        </w:rPr>
        <w:t xml:space="preserve">. J. </w:t>
      </w:r>
      <w:r>
        <w:rPr>
          <w:rFonts w:asciiTheme="minorHAnsi" w:hAnsiTheme="minorHAnsi"/>
          <w:color w:val="000000"/>
          <w:lang w:val="pt-PT"/>
        </w:rPr>
        <w:t>38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 (</w:t>
      </w:r>
      <w:r>
        <w:rPr>
          <w:rFonts w:asciiTheme="minorHAnsi" w:hAnsiTheme="minorHAnsi"/>
          <w:color w:val="000000"/>
          <w:lang w:val="pt-PT"/>
        </w:rPr>
        <w:t>1992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) </w:t>
      </w:r>
      <w:proofErr w:type="gramStart"/>
      <w:r>
        <w:rPr>
          <w:rFonts w:asciiTheme="minorHAnsi" w:hAnsiTheme="minorHAnsi"/>
          <w:color w:val="000000"/>
          <w:lang w:val="pt-PT"/>
        </w:rPr>
        <w:t>1499</w:t>
      </w:r>
      <w:r w:rsidR="00704BDF" w:rsidRPr="007C6A1A">
        <w:rPr>
          <w:rFonts w:asciiTheme="minorHAnsi" w:hAnsiTheme="minorHAnsi"/>
          <w:color w:val="000000"/>
          <w:lang w:val="pt-PT"/>
        </w:rPr>
        <w:t>–</w:t>
      </w:r>
      <w:r>
        <w:rPr>
          <w:rFonts w:asciiTheme="minorHAnsi" w:hAnsiTheme="minorHAnsi"/>
          <w:color w:val="000000"/>
          <w:lang w:val="pt-PT"/>
        </w:rPr>
        <w:t>1511</w:t>
      </w:r>
      <w:r w:rsidR="00704BDF" w:rsidRPr="007C6A1A">
        <w:rPr>
          <w:rFonts w:asciiTheme="minorHAnsi" w:hAnsiTheme="minorHAnsi"/>
          <w:color w:val="000000"/>
          <w:lang w:val="pt-PT"/>
        </w:rPr>
        <w:t>.</w:t>
      </w:r>
      <w:proofErr w:type="gramEnd"/>
    </w:p>
    <w:p w:rsidR="00704BDF" w:rsidRPr="007C6A1A" w:rsidRDefault="007C6A1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7C6A1A">
        <w:rPr>
          <w:rFonts w:asciiTheme="minorHAnsi" w:hAnsiTheme="minorHAnsi"/>
          <w:color w:val="000000"/>
          <w:lang w:val="pt-PT"/>
        </w:rPr>
        <w:t>R. Oliveira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, </w:t>
      </w:r>
      <w:proofErr w:type="spellStart"/>
      <w:r w:rsidRPr="007C6A1A">
        <w:rPr>
          <w:rFonts w:asciiTheme="minorHAnsi" w:hAnsiTheme="minorHAnsi"/>
          <w:color w:val="000000"/>
          <w:lang w:val="pt-PT"/>
        </w:rPr>
        <w:t>Comp</w:t>
      </w:r>
      <w:proofErr w:type="spellEnd"/>
      <w:r w:rsidRPr="007C6A1A">
        <w:rPr>
          <w:rFonts w:asciiTheme="minorHAnsi" w:hAnsiTheme="minorHAnsi"/>
          <w:color w:val="000000"/>
          <w:lang w:val="pt-PT"/>
        </w:rPr>
        <w:t xml:space="preserve"> </w:t>
      </w:r>
      <w:proofErr w:type="spellStart"/>
      <w:r w:rsidRPr="007C6A1A">
        <w:rPr>
          <w:rFonts w:asciiTheme="minorHAnsi" w:hAnsiTheme="minorHAnsi"/>
          <w:color w:val="000000"/>
          <w:lang w:val="pt-PT"/>
        </w:rPr>
        <w:t>Chem</w:t>
      </w:r>
      <w:proofErr w:type="spellEnd"/>
      <w:r w:rsidRPr="007C6A1A">
        <w:rPr>
          <w:rFonts w:asciiTheme="minorHAnsi" w:hAnsiTheme="minorHAnsi"/>
          <w:color w:val="000000"/>
          <w:lang w:val="pt-PT"/>
        </w:rPr>
        <w:t xml:space="preserve"> </w:t>
      </w:r>
      <w:proofErr w:type="spellStart"/>
      <w:r w:rsidRPr="007C6A1A">
        <w:rPr>
          <w:rFonts w:asciiTheme="minorHAnsi" w:hAnsiTheme="minorHAnsi"/>
          <w:color w:val="000000"/>
          <w:lang w:val="pt-PT"/>
        </w:rPr>
        <w:t>Eng</w:t>
      </w:r>
      <w:proofErr w:type="spellEnd"/>
      <w:r w:rsidRPr="007C6A1A">
        <w:rPr>
          <w:rFonts w:asciiTheme="minorHAnsi" w:hAnsiTheme="minorHAnsi"/>
          <w:color w:val="000000"/>
          <w:lang w:val="pt-PT"/>
        </w:rPr>
        <w:t>, 28 (2004) 755-766</w:t>
      </w:r>
      <w:r w:rsidR="00704BDF" w:rsidRPr="007C6A1A">
        <w:rPr>
          <w:rFonts w:asciiTheme="minorHAnsi" w:hAnsiTheme="minorHAnsi"/>
          <w:color w:val="000000"/>
          <w:lang w:val="pt-PT"/>
        </w:rPr>
        <w:t xml:space="preserve">. </w:t>
      </w:r>
    </w:p>
    <w:p w:rsidR="005346C8" w:rsidRPr="00DE0019" w:rsidRDefault="007C6A1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Tholudur</w:t>
      </w:r>
      <w:proofErr w:type="spellEnd"/>
      <w:r>
        <w:rPr>
          <w:rFonts w:asciiTheme="minorHAnsi" w:hAnsiTheme="minorHAnsi"/>
          <w:color w:val="000000"/>
        </w:rPr>
        <w:t xml:space="preserve">, W.F. Ramirez, Biotech. </w:t>
      </w:r>
      <w:proofErr w:type="spellStart"/>
      <w:r>
        <w:rPr>
          <w:rFonts w:asciiTheme="minorHAnsi" w:hAnsiTheme="minorHAnsi"/>
          <w:color w:val="000000"/>
        </w:rPr>
        <w:t>Prog</w:t>
      </w:r>
      <w:proofErr w:type="spellEnd"/>
      <w:r>
        <w:rPr>
          <w:rFonts w:asciiTheme="minorHAnsi" w:hAnsiTheme="minorHAnsi"/>
          <w:color w:val="000000"/>
        </w:rPr>
        <w:t>., 12 (1996) 302-309</w:t>
      </w:r>
    </w:p>
    <w:p w:rsidR="00704BDF" w:rsidRPr="007C6A1A" w:rsidRDefault="00704BDF" w:rsidP="007C6A1A">
      <w:pPr>
        <w:tabs>
          <w:tab w:val="clear" w:pos="7100"/>
          <w:tab w:val="left" w:pos="1320"/>
        </w:tabs>
        <w:rPr>
          <w:rFonts w:eastAsia="SimSun"/>
          <w:lang w:val="en-US" w:eastAsia="zh-CN"/>
        </w:rPr>
      </w:pPr>
    </w:p>
    <w:sectPr w:rsidR="00704BDF" w:rsidRPr="007C6A1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4CDF" w:rsidRDefault="00914CDF" w:rsidP="004F5E36">
      <w:r>
        <w:separator/>
      </w:r>
    </w:p>
  </w:endnote>
  <w:endnote w:type="continuationSeparator" w:id="0">
    <w:p w:rsidR="00914CDF" w:rsidRDefault="00914CD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4CDF" w:rsidRDefault="00914CDF" w:rsidP="004F5E36">
      <w:r>
        <w:separator/>
      </w:r>
    </w:p>
  </w:footnote>
  <w:footnote w:type="continuationSeparator" w:id="0">
    <w:p w:rsidR="00914CDF" w:rsidRDefault="00914CD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12AAA"/>
    <w:rsid w:val="00124E4F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170F7"/>
    <w:rsid w:val="002447EF"/>
    <w:rsid w:val="00251550"/>
    <w:rsid w:val="0027221A"/>
    <w:rsid w:val="00275B61"/>
    <w:rsid w:val="002D1F12"/>
    <w:rsid w:val="003009B7"/>
    <w:rsid w:val="0030469C"/>
    <w:rsid w:val="00341CFB"/>
    <w:rsid w:val="003479CA"/>
    <w:rsid w:val="003723D4"/>
    <w:rsid w:val="003A7D1C"/>
    <w:rsid w:val="0046164A"/>
    <w:rsid w:val="00462DCD"/>
    <w:rsid w:val="004D1162"/>
    <w:rsid w:val="004D1A3E"/>
    <w:rsid w:val="004E3220"/>
    <w:rsid w:val="004E4DD6"/>
    <w:rsid w:val="004F563B"/>
    <w:rsid w:val="004F5E36"/>
    <w:rsid w:val="005119A5"/>
    <w:rsid w:val="005278B7"/>
    <w:rsid w:val="005346C8"/>
    <w:rsid w:val="00581C2B"/>
    <w:rsid w:val="00592A87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E09B2"/>
    <w:rsid w:val="006F6548"/>
    <w:rsid w:val="00704BDF"/>
    <w:rsid w:val="00736B13"/>
    <w:rsid w:val="007447F3"/>
    <w:rsid w:val="00747FE4"/>
    <w:rsid w:val="007661C8"/>
    <w:rsid w:val="007C6A1A"/>
    <w:rsid w:val="007D52CD"/>
    <w:rsid w:val="007F49C1"/>
    <w:rsid w:val="00813288"/>
    <w:rsid w:val="008168FC"/>
    <w:rsid w:val="008479A2"/>
    <w:rsid w:val="0087637F"/>
    <w:rsid w:val="008A1512"/>
    <w:rsid w:val="008B0DF1"/>
    <w:rsid w:val="008D0BEB"/>
    <w:rsid w:val="008E566E"/>
    <w:rsid w:val="008F762C"/>
    <w:rsid w:val="00901EB6"/>
    <w:rsid w:val="00914CDF"/>
    <w:rsid w:val="00932125"/>
    <w:rsid w:val="009450CE"/>
    <w:rsid w:val="0095164B"/>
    <w:rsid w:val="00996483"/>
    <w:rsid w:val="009E788A"/>
    <w:rsid w:val="00A03C72"/>
    <w:rsid w:val="00A1763D"/>
    <w:rsid w:val="00A17CEC"/>
    <w:rsid w:val="00A27EF0"/>
    <w:rsid w:val="00A4062F"/>
    <w:rsid w:val="00A76107"/>
    <w:rsid w:val="00A76EFC"/>
    <w:rsid w:val="00A97F29"/>
    <w:rsid w:val="00AB0964"/>
    <w:rsid w:val="00AE377D"/>
    <w:rsid w:val="00B126A2"/>
    <w:rsid w:val="00B61DBF"/>
    <w:rsid w:val="00BC30C9"/>
    <w:rsid w:val="00BE3E58"/>
    <w:rsid w:val="00C01616"/>
    <w:rsid w:val="00C0162B"/>
    <w:rsid w:val="00C0311D"/>
    <w:rsid w:val="00C345B1"/>
    <w:rsid w:val="00C40142"/>
    <w:rsid w:val="00C57182"/>
    <w:rsid w:val="00C655FD"/>
    <w:rsid w:val="00C910EA"/>
    <w:rsid w:val="00C94434"/>
    <w:rsid w:val="00CA1C95"/>
    <w:rsid w:val="00CA5A9C"/>
    <w:rsid w:val="00CC3F4B"/>
    <w:rsid w:val="00CD5FE2"/>
    <w:rsid w:val="00D02B4C"/>
    <w:rsid w:val="00D15761"/>
    <w:rsid w:val="00D84576"/>
    <w:rsid w:val="00DC0D75"/>
    <w:rsid w:val="00DE0019"/>
    <w:rsid w:val="00DE264A"/>
    <w:rsid w:val="00DE26C3"/>
    <w:rsid w:val="00DE6F98"/>
    <w:rsid w:val="00E041E7"/>
    <w:rsid w:val="00E13779"/>
    <w:rsid w:val="00E23CA1"/>
    <w:rsid w:val="00E409A8"/>
    <w:rsid w:val="00E47211"/>
    <w:rsid w:val="00E7209D"/>
    <w:rsid w:val="00EA50E1"/>
    <w:rsid w:val="00EE0131"/>
    <w:rsid w:val="00EF6B71"/>
    <w:rsid w:val="00F30C64"/>
    <w:rsid w:val="00FA6A4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B49FE-D674-49E5-B2C7-CD3633AC8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2</Pages>
  <Words>835</Words>
  <Characters>451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uiOliveira</cp:lastModifiedBy>
  <cp:revision>9</cp:revision>
  <cp:lastPrinted>2015-05-12T18:31:00Z</cp:lastPrinted>
  <dcterms:created xsi:type="dcterms:W3CDTF">2019-01-14T16:00:00Z</dcterms:created>
  <dcterms:modified xsi:type="dcterms:W3CDTF">2019-01-15T13:57:00Z</dcterms:modified>
</cp:coreProperties>
</file>